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FA02F" w14:textId="56000567" w:rsidR="007C4944" w:rsidRPr="007C4944" w:rsidRDefault="007C4944" w:rsidP="007C4944">
      <w:pPr>
        <w:pStyle w:val="1"/>
        <w:jc w:val="center"/>
        <w:rPr>
          <w:lang w:val="bg-BG"/>
        </w:rPr>
      </w:pPr>
      <w:r w:rsidRPr="007C4944">
        <w:t xml:space="preserve">Angular Components Lab </w:t>
      </w:r>
      <w:r w:rsidR="003C32FA">
        <w:t>-</w:t>
      </w:r>
      <w:r w:rsidRPr="007C4944">
        <w:t xml:space="preserve"> Articles</w:t>
      </w:r>
    </w:p>
    <w:p w14:paraId="662F490F" w14:textId="77777777" w:rsidR="007C4944" w:rsidRPr="007C4944" w:rsidRDefault="007C4944" w:rsidP="007C4944">
      <w:pPr>
        <w:pStyle w:val="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ngular App</w:t>
      </w:r>
    </w:p>
    <w:p w14:paraId="3F12AE40" w14:textId="381C89C3" w:rsidR="007C4944" w:rsidRPr="007C4944" w:rsidRDefault="007C4944" w:rsidP="007C4944">
      <w:pPr>
        <w:rPr>
          <w:lang w:val="bg-BG"/>
        </w:rPr>
      </w:pPr>
      <w:r w:rsidRPr="007C4944">
        <w:t xml:space="preserve">Generate a new angular app using the command </w:t>
      </w:r>
      <w:r w:rsidR="003C32FA">
        <w:t>"</w:t>
      </w:r>
      <w:r w:rsidRPr="007C4944">
        <w:rPr>
          <w:b/>
        </w:rPr>
        <w:t>ng new articles-app</w:t>
      </w:r>
      <w:r w:rsidR="003C32FA">
        <w:t>"</w:t>
      </w:r>
      <w:r w:rsidRPr="007C4944">
        <w:t xml:space="preserve">. After that change the title of your site to </w:t>
      </w:r>
      <w:r w:rsidR="003C32FA">
        <w:t>"</w:t>
      </w:r>
      <w:r w:rsidRPr="007C4944">
        <w:rPr>
          <w:b/>
        </w:rPr>
        <w:t>Article Site</w:t>
      </w:r>
      <w:r w:rsidR="003C32FA">
        <w:t>"</w:t>
      </w:r>
      <w:r w:rsidRPr="007C4944">
        <w:t xml:space="preserve"> in </w:t>
      </w:r>
      <w:r w:rsidR="003C32FA">
        <w:t>"</w:t>
      </w:r>
      <w:r w:rsidRPr="007C4944">
        <w:rPr>
          <w:b/>
        </w:rPr>
        <w:t>app.component.ts</w:t>
      </w:r>
      <w:r w:rsidR="003C32FA">
        <w:rPr>
          <w:b/>
        </w:rPr>
        <w:t>"</w:t>
      </w:r>
      <w:r w:rsidRPr="007C4944">
        <w:t xml:space="preserve">, replace the html in </w:t>
      </w:r>
      <w:r w:rsidR="003C32FA">
        <w:t>"</w:t>
      </w:r>
      <w:r w:rsidRPr="007C4944">
        <w:rPr>
          <w:b/>
        </w:rPr>
        <w:t>app.component.htm</w:t>
      </w:r>
      <w:r w:rsidR="003C32FA">
        <w:rPr>
          <w:b/>
        </w:rPr>
        <w:t>l</w:t>
      </w:r>
      <w:r w:rsidR="003C32FA">
        <w:t>"</w:t>
      </w:r>
      <w:r w:rsidRPr="007C4944">
        <w:t xml:space="preserve"> with the following: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7C4944" w:rsidRPr="007C4944" w14:paraId="11F67E73" w14:textId="77777777" w:rsidTr="003C32FA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3930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div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style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text-align:center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</w:p>
          <w:p w14:paraId="661B91A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h1&gt;</w:t>
            </w:r>
          </w:p>
          <w:p w14:paraId="4AB0DE3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Welcome to {{title}}!</w:t>
            </w:r>
          </w:p>
          <w:p w14:paraId="7E4A80B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h1&gt;</w:t>
            </w:r>
          </w:p>
          <w:p w14:paraId="0B38829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div&gt;</w:t>
            </w:r>
          </w:p>
        </w:tc>
      </w:tr>
    </w:tbl>
    <w:p w14:paraId="7F9A5DCA" w14:textId="0B9AE601" w:rsidR="007C4944" w:rsidRPr="007C4944" w:rsidRDefault="003C32FA" w:rsidP="007C4944">
      <w:pPr>
        <w:rPr>
          <w:lang w:val="bg-BG"/>
        </w:rPr>
      </w:pPr>
      <w:r w:rsidRPr="007C4944">
        <w:t>And</w:t>
      </w:r>
      <w:r w:rsidR="007C4944" w:rsidRPr="007C4944">
        <w:t xml:space="preserve"> change the header css in </w:t>
      </w:r>
      <w:r>
        <w:t>"</w:t>
      </w:r>
      <w:r w:rsidR="007C4944" w:rsidRPr="007C4944">
        <w:rPr>
          <w:b/>
        </w:rPr>
        <w:t>app.component.css</w:t>
      </w:r>
      <w:r>
        <w:t>"</w:t>
      </w:r>
      <w:r w:rsidR="007C4944" w:rsidRPr="007C4944">
        <w:t>: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7C4944" w:rsidRPr="007C4944" w14:paraId="3B110467" w14:textId="77777777" w:rsidTr="003C32FA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D004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@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port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rl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'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ttp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/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googleapi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m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s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?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amil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Ralewa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');</w:t>
            </w:r>
          </w:p>
          <w:p w14:paraId="6DD05AD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1 {</w:t>
            </w:r>
          </w:p>
          <w:p w14:paraId="6D3ABD8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-10px -8px;</w:t>
            </w:r>
          </w:p>
          <w:p w14:paraId="0185DDF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15px 10px 15px 10px;</w:t>
            </w:r>
          </w:p>
          <w:p w14:paraId="07A0A18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616192;</w:t>
            </w:r>
          </w:p>
          <w:p w14:paraId="3860666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65450D3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family: 'Raleway',</w:t>
            </w:r>
          </w:p>
          <w:p w14:paraId="2517E08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ans-serif;</w:t>
            </w:r>
          </w:p>
          <w:p w14:paraId="200D58B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16E2A56F" w14:textId="47BBA772" w:rsidR="007C4944" w:rsidRPr="007C4944" w:rsidRDefault="007C4944" w:rsidP="007C4944">
      <w:pPr>
        <w:rPr>
          <w:lang w:val="bg-BG"/>
        </w:rPr>
      </w:pPr>
      <w:r w:rsidRPr="007C4944">
        <w:t xml:space="preserve">Start the app with the command </w:t>
      </w:r>
      <w:r w:rsidR="003C32FA">
        <w:t>"</w:t>
      </w:r>
      <w:r w:rsidRPr="007C4944">
        <w:rPr>
          <w:b/>
        </w:rPr>
        <w:t xml:space="preserve">ng serve </w:t>
      </w:r>
      <w:r w:rsidR="003C32FA">
        <w:rPr>
          <w:b/>
        </w:rPr>
        <w:t>–</w:t>
      </w:r>
      <w:r w:rsidRPr="007C4944">
        <w:rPr>
          <w:b/>
        </w:rPr>
        <w:t>open</w:t>
      </w:r>
      <w:r w:rsidR="003C32FA">
        <w:rPr>
          <w:b/>
        </w:rPr>
        <w:t>"</w:t>
      </w:r>
      <w:r w:rsidRPr="007C4944">
        <w:t xml:space="preserve">. This will build the angular application </w:t>
      </w:r>
      <w:r w:rsidR="003C32FA" w:rsidRPr="007C4944">
        <w:t>and</w:t>
      </w:r>
      <w:r w:rsidRPr="007C4944">
        <w:t xml:space="preserve"> open a new window in your default browser. Your app should look like this:</w:t>
      </w:r>
    </w:p>
    <w:p w14:paraId="0FF147C7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7F2B57B3" wp14:editId="3CD05C06">
            <wp:extent cx="5760720" cy="2005167"/>
            <wp:effectExtent l="19050" t="19050" r="11430" b="1460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5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5B5677" w14:textId="77777777" w:rsidR="007C4944" w:rsidRPr="007C4944" w:rsidRDefault="007C4944" w:rsidP="007C4944">
      <w:pPr>
        <w:pStyle w:val="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 Model</w:t>
      </w:r>
    </w:p>
    <w:p w14:paraId="6910DD68" w14:textId="4ABD5CBB" w:rsidR="007C4944" w:rsidRPr="007C4944" w:rsidRDefault="007C4944" w:rsidP="007C4944">
      <w:pPr>
        <w:rPr>
          <w:lang w:val="bg-BG"/>
        </w:rPr>
      </w:pPr>
      <w:r w:rsidRPr="007C4944">
        <w:t xml:space="preserve">We need an article model </w:t>
      </w:r>
      <w:r w:rsidRPr="007C4944">
        <w:rPr>
          <w:b/>
        </w:rPr>
        <w:t>class</w:t>
      </w:r>
      <w:r w:rsidRPr="007C4944">
        <w:t xml:space="preserve"> to hold the information. Each article has </w:t>
      </w:r>
      <w:r w:rsidRPr="007C4944">
        <w:rPr>
          <w:b/>
        </w:rPr>
        <w:t>title</w:t>
      </w:r>
      <w:r w:rsidRPr="007C4944">
        <w:t xml:space="preserve"> </w:t>
      </w:r>
      <w:r w:rsidRPr="007C4944">
        <w:rPr>
          <w:noProof/>
        </w:rPr>
        <w:t>(</w:t>
      </w:r>
      <w:r w:rsidRPr="007C4944">
        <w:t xml:space="preserve">string), </w:t>
      </w:r>
      <w:r w:rsidRPr="007C4944">
        <w:rPr>
          <w:b/>
        </w:rPr>
        <w:t>description</w:t>
      </w:r>
      <w:r w:rsidRPr="007C4944">
        <w:t xml:space="preserve"> </w:t>
      </w:r>
      <w:r w:rsidRPr="007C4944">
        <w:rPr>
          <w:noProof/>
        </w:rPr>
        <w:t>(</w:t>
      </w:r>
      <w:r w:rsidRPr="007C4944">
        <w:t xml:space="preserve">string), </w:t>
      </w:r>
      <w:r w:rsidRPr="007C4944">
        <w:rPr>
          <w:b/>
        </w:rPr>
        <w:t>author</w:t>
      </w:r>
      <w:r w:rsidRPr="007C4944">
        <w:t xml:space="preserve"> </w:t>
      </w:r>
      <w:r w:rsidRPr="007C4944">
        <w:rPr>
          <w:noProof/>
        </w:rPr>
        <w:t>(</w:t>
      </w:r>
      <w:r w:rsidRPr="007C4944">
        <w:t xml:space="preserve">string), </w:t>
      </w:r>
      <w:r w:rsidRPr="007C4944">
        <w:rPr>
          <w:b/>
          <w:noProof/>
        </w:rPr>
        <w:t>imageUrl</w:t>
      </w:r>
      <w:r w:rsidRPr="007C4944">
        <w:rPr>
          <w:noProof/>
        </w:rPr>
        <w:t xml:space="preserve"> (</w:t>
      </w:r>
      <w:r w:rsidRPr="007C4944">
        <w:t xml:space="preserve">string). Create a folder </w:t>
      </w:r>
      <w:r w:rsidRPr="007C4944">
        <w:rPr>
          <w:b/>
        </w:rPr>
        <w:t>models</w:t>
      </w:r>
      <w:r w:rsidRPr="007C4944">
        <w:t xml:space="preserve"> and in </w:t>
      </w:r>
      <w:r w:rsidRPr="007C4944">
        <w:rPr>
          <w:b/>
        </w:rPr>
        <w:t>src/app</w:t>
      </w:r>
      <w:r w:rsidRPr="007C4944">
        <w:t xml:space="preserve"> and inside create a file </w:t>
      </w:r>
      <w:r w:rsidR="003C32FA">
        <w:t>"</w:t>
      </w:r>
      <w:r w:rsidRPr="007C4944">
        <w:rPr>
          <w:b/>
        </w:rPr>
        <w:t>article.model.ts</w:t>
      </w:r>
      <w:r w:rsidR="003C32FA">
        <w:rPr>
          <w:b/>
        </w:rPr>
        <w:t>"</w:t>
      </w:r>
      <w:r w:rsidRPr="007C4944">
        <w:t xml:space="preserve">. We also have to </w:t>
      </w:r>
      <w:r w:rsidRPr="007C4944">
        <w:rPr>
          <w:b/>
        </w:rPr>
        <w:t>export</w:t>
      </w:r>
      <w:r w:rsidRPr="007C4944">
        <w:t xml:space="preserve"> the class in order to use it in whichever file we want.</w:t>
      </w:r>
    </w:p>
    <w:p w14:paraId="061686DD" w14:textId="312BCFB0" w:rsidR="007C4944" w:rsidRPr="007C4944" w:rsidRDefault="007C4944" w:rsidP="00882B34">
      <w:pPr>
        <w:tabs>
          <w:tab w:val="left" w:pos="960"/>
        </w:tabs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2067359D" wp14:editId="234EFB6D">
            <wp:extent cx="3188970" cy="1572441"/>
            <wp:effectExtent l="19050" t="19050" r="1143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99736" cy="1577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407293" w14:textId="77777777" w:rsidR="007C4944" w:rsidRPr="007C4944" w:rsidRDefault="007C4944" w:rsidP="007C4944">
      <w:pPr>
        <w:pStyle w:val="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 Data</w:t>
      </w:r>
    </w:p>
    <w:p w14:paraId="28784446" w14:textId="758DE234" w:rsidR="007C4944" w:rsidRPr="007C4944" w:rsidRDefault="007C4944" w:rsidP="007C4944">
      <w:pPr>
        <w:rPr>
          <w:lang w:val="bg-BG"/>
        </w:rPr>
      </w:pPr>
      <w:r w:rsidRPr="007C4944">
        <w:t xml:space="preserve">We have to create a seed file to hold our </w:t>
      </w:r>
      <w:r w:rsidRPr="007C4944">
        <w:rPr>
          <w:b/>
        </w:rPr>
        <w:t>dummy data</w:t>
      </w:r>
      <w:r w:rsidRPr="007C4944">
        <w:t xml:space="preserve"> that we will display later. Create a folder called </w:t>
      </w:r>
      <w:r w:rsidRPr="007C4944">
        <w:rPr>
          <w:b/>
        </w:rPr>
        <w:t>data</w:t>
      </w:r>
      <w:r w:rsidRPr="007C4944">
        <w:t xml:space="preserve"> in </w:t>
      </w:r>
      <w:r w:rsidRPr="007C4944">
        <w:rPr>
          <w:b/>
        </w:rPr>
        <w:t>src/app</w:t>
      </w:r>
      <w:r w:rsidRPr="007C4944">
        <w:t xml:space="preserve"> and in it generate a new file called </w:t>
      </w:r>
      <w:r w:rsidRPr="007C4944">
        <w:rPr>
          <w:b/>
        </w:rPr>
        <w:t>seed.ts</w:t>
      </w:r>
      <w:r w:rsidRPr="007C4944">
        <w:t xml:space="preserve"> which will hold an array of objects. After that </w:t>
      </w:r>
      <w:r w:rsidRPr="007C4944">
        <w:rPr>
          <w:b/>
        </w:rPr>
        <w:t>export</w:t>
      </w:r>
      <w:r w:rsidRPr="007C4944">
        <w:t xml:space="preserve"> the array. You can change the information inside the objects however you like just don</w:t>
      </w:r>
      <w:r w:rsidR="003C32FA">
        <w:t>"</w:t>
      </w:r>
      <w:r w:rsidRPr="007C4944">
        <w:t>t change the property names.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0"/>
      </w:tblGrid>
      <w:tr w:rsidR="007C4944" w:rsidRPr="007C4944" w14:paraId="0DD14A2D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0073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const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ata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= [{</w:t>
            </w:r>
          </w:p>
          <w:p w14:paraId="3581EEB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rticle 1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54B000F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7F2170F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1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40F8D71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ichef.bbci.co.uk/news/976/cpsprodpb/10434/production/_90121666_agreementcartoon.jpg'</w:t>
            </w:r>
          </w:p>
          <w:p w14:paraId="2560F30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1357898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2043551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2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5224E9F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6D2F831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2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52C3E5B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www.digitalmeetsculture.net/wp-content/uploads/2015/04/article.jpg'</w:t>
            </w:r>
          </w:p>
          <w:p w14:paraId="40505C5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65F3850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4A42DD9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3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023CD73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lastRenderedPageBreak/>
              <w:t>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7318D9C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3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1B688D9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i.dailymail.co.uk/i/pix/2010/04/17/article-1266852-092DE58A000005DC-112_634x411.jpg'</w:t>
            </w:r>
          </w:p>
          <w:p w14:paraId="150D2EB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35C670F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18E93E1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4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47003B0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6EE504E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4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62FA2D2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s://www.seoclerk.com/pics/518476-1iDFBR1489198900.png'</w:t>
            </w:r>
          </w:p>
          <w:p w14:paraId="32A3B24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},</w:t>
            </w:r>
          </w:p>
          <w:p w14:paraId="4CF9FCB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2D61E76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title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Article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5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1FF7473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escription</w:t>
            </w:r>
            <w:r w:rsidRPr="003C32FA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val="bg-BG" w:eastAsia="bg-BG"/>
              </w:rPr>
              <w:t>: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LongDesc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 xml:space="preserve"> 1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v</w:t>
            </w:r>
            <w:r w:rsidRPr="003C32FA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val="bg-BG" w:eastAsia="bg-BG"/>
              </w:rPr>
              <w:t>'</w:t>
            </w:r>
            <w:r w:rsidRPr="003C32FA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6C73D8E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author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Author 5'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,</w:t>
            </w:r>
          </w:p>
          <w:p w14:paraId="3355F50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imageUrl: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lang w:eastAsia="bg-BG"/>
              </w:rPr>
              <w:t>'http://www.stat.columbia.edu/~gelman/teaching/literacy/images/IV.gif'</w:t>
            </w:r>
          </w:p>
          <w:p w14:paraId="03A6145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}]</w:t>
            </w:r>
          </w:p>
          <w:p w14:paraId="15671EA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010C13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  <w:lang w:eastAsia="bg-BG"/>
              </w:rPr>
              <w:t>export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{ </w:t>
            </w:r>
            <w:r w:rsidRPr="007C4944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lang w:eastAsia="bg-BG"/>
              </w:rPr>
              <w:t>data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};</w:t>
            </w:r>
          </w:p>
        </w:tc>
      </w:tr>
    </w:tbl>
    <w:p w14:paraId="6A27F298" w14:textId="3034B029" w:rsidR="007C4944" w:rsidRPr="007C4944" w:rsidRDefault="007C4944" w:rsidP="007C4944">
      <w:pPr>
        <w:rPr>
          <w:lang w:val="bg-BG"/>
        </w:rPr>
      </w:pPr>
      <w:r w:rsidRPr="007C4944">
        <w:lastRenderedPageBreak/>
        <w:t xml:space="preserve">We also need a </w:t>
      </w:r>
      <w:r w:rsidRPr="007C4944">
        <w:rPr>
          <w:b/>
        </w:rPr>
        <w:t>fake service</w:t>
      </w:r>
      <w:r w:rsidRPr="007C4944">
        <w:t xml:space="preserve"> class. Inside we will map each object to an article </w:t>
      </w:r>
      <w:r w:rsidRPr="007C4944">
        <w:rPr>
          <w:b/>
        </w:rPr>
        <w:t>instance</w:t>
      </w:r>
      <w:r w:rsidRPr="007C4944">
        <w:t xml:space="preserve"> and return a new array of articles. Create a new file in data called </w:t>
      </w:r>
      <w:r w:rsidRPr="007C4944">
        <w:rPr>
          <w:b/>
        </w:rPr>
        <w:t>data.ts</w:t>
      </w:r>
      <w:r w:rsidRPr="007C4944">
        <w:t xml:space="preserve">, import the </w:t>
      </w:r>
      <w:r w:rsidRPr="007C4944">
        <w:rPr>
          <w:b/>
        </w:rPr>
        <w:t xml:space="preserve">article model </w:t>
      </w:r>
      <w:r w:rsidRPr="007C4944">
        <w:t xml:space="preserve">and the data from </w:t>
      </w:r>
      <w:r w:rsidR="003C32FA">
        <w:t>"</w:t>
      </w:r>
      <w:r w:rsidRPr="007C4944">
        <w:rPr>
          <w:b/>
        </w:rPr>
        <w:t>seed.ts</w:t>
      </w:r>
      <w:r w:rsidR="003C32FA">
        <w:t>"</w:t>
      </w:r>
      <w:r w:rsidRPr="007C4944">
        <w:t xml:space="preserve"> and write the following class:</w:t>
      </w:r>
    </w:p>
    <w:p w14:paraId="19929D7E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0645BFCF" wp14:editId="53FBC1CB">
            <wp:extent cx="4217866" cy="1794510"/>
            <wp:effectExtent l="19050" t="19050" r="11430" b="15240"/>
            <wp:docPr id="29" name="Picture 29" descr="YoHMN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oHMNqI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067" cy="1799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0B04F" w14:textId="77777777" w:rsidR="007C4944" w:rsidRPr="007C4944" w:rsidRDefault="007C4944" w:rsidP="007C4944">
      <w:pPr>
        <w:rPr>
          <w:lang w:val="bg-BG"/>
        </w:rPr>
      </w:pPr>
      <w:r w:rsidRPr="007C4944">
        <w:t xml:space="preserve">The data has a </w:t>
      </w:r>
      <w:r w:rsidRPr="007C4944">
        <w:rPr>
          <w:b/>
          <w:noProof/>
        </w:rPr>
        <w:t>getData</w:t>
      </w:r>
      <w:r w:rsidRPr="007C4944">
        <w:rPr>
          <w:b/>
        </w:rPr>
        <w:t>()</w:t>
      </w:r>
      <w:r w:rsidRPr="007C4944">
        <w:t xml:space="preserve"> function which iterates through all data objects and creates </w:t>
      </w:r>
      <w:r w:rsidRPr="007C4944">
        <w:rPr>
          <w:b/>
        </w:rPr>
        <w:t>instances</w:t>
      </w:r>
      <w:r w:rsidRPr="007C4944">
        <w:t xml:space="preserve"> of articles which are saved in an array and returned from the function. Later on we will learn more about real </w:t>
      </w:r>
      <w:r w:rsidRPr="007C4944">
        <w:rPr>
          <w:b/>
        </w:rPr>
        <w:t>services</w:t>
      </w:r>
      <w:r w:rsidRPr="007C4944">
        <w:t xml:space="preserve"> and </w:t>
      </w:r>
      <w:r w:rsidRPr="007C4944">
        <w:rPr>
          <w:b/>
        </w:rPr>
        <w:t>injectables</w:t>
      </w:r>
      <w:r w:rsidRPr="007C4944">
        <w:t xml:space="preserve"> and how to implement this the </w:t>
      </w:r>
      <w:r w:rsidRPr="007C4944">
        <w:rPr>
          <w:b/>
        </w:rPr>
        <w:t>correct</w:t>
      </w:r>
      <w:r w:rsidRPr="007C4944">
        <w:t xml:space="preserve"> way.</w:t>
      </w:r>
    </w:p>
    <w:p w14:paraId="1D688FC2" w14:textId="77777777" w:rsidR="007C4944" w:rsidRPr="007C4944" w:rsidRDefault="007C4944" w:rsidP="007C4944">
      <w:pPr>
        <w:pStyle w:val="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 Component</w:t>
      </w:r>
    </w:p>
    <w:p w14:paraId="4F5FBCC6" w14:textId="0B949008" w:rsidR="007C4944" w:rsidRPr="007C4944" w:rsidRDefault="007C4944" w:rsidP="007C4944">
      <w:pPr>
        <w:rPr>
          <w:lang w:val="bg-BG"/>
        </w:rPr>
      </w:pPr>
      <w:r w:rsidRPr="007C4944">
        <w:t xml:space="preserve">Generate an article component using the command </w:t>
      </w:r>
      <w:r w:rsidR="003C32FA">
        <w:t>"</w:t>
      </w:r>
      <w:r w:rsidRPr="007C4944">
        <w:rPr>
          <w:b/>
        </w:rPr>
        <w:t>ng generate component article</w:t>
      </w:r>
      <w:r w:rsidR="003C32FA">
        <w:t>"</w:t>
      </w:r>
      <w:r w:rsidRPr="007C4944">
        <w:t xml:space="preserve">. You can also create it </w:t>
      </w:r>
      <w:r w:rsidRPr="007C4944">
        <w:rPr>
          <w:b/>
        </w:rPr>
        <w:t>yourself</w:t>
      </w:r>
      <w:r w:rsidRPr="007C4944">
        <w:t xml:space="preserve"> </w:t>
      </w:r>
      <w:r w:rsidRPr="007C4944">
        <w:rPr>
          <w:b/>
        </w:rPr>
        <w:t>without</w:t>
      </w:r>
      <w:r w:rsidRPr="007C4944">
        <w:t xml:space="preserve"> using the </w:t>
      </w:r>
      <w:r w:rsidR="003C32FA" w:rsidRPr="007C4944">
        <w:rPr>
          <w:b/>
          <w:noProof/>
        </w:rPr>
        <w:t>CLI</w:t>
      </w:r>
      <w:r w:rsidR="003C32FA">
        <w:rPr>
          <w:b/>
          <w:noProof/>
        </w:rPr>
        <w:t>,</w:t>
      </w:r>
      <w:r w:rsidR="003C32FA" w:rsidRPr="007C4944">
        <w:t xml:space="preserve"> but</w:t>
      </w:r>
      <w:r w:rsidRPr="007C4944">
        <w:t xml:space="preserve"> note that you have the create a </w:t>
      </w:r>
      <w:r w:rsidRPr="007C4944">
        <w:rPr>
          <w:b/>
        </w:rPr>
        <w:t>typescript file</w:t>
      </w:r>
      <w:r w:rsidRPr="007C4944">
        <w:t xml:space="preserve"> to hold the component logic, an </w:t>
      </w:r>
      <w:r w:rsidRPr="007C4944">
        <w:rPr>
          <w:b/>
        </w:rPr>
        <w:t>html file</w:t>
      </w:r>
      <w:r w:rsidRPr="007C4944">
        <w:t xml:space="preserve"> to hold the markup and a </w:t>
      </w:r>
      <w:r w:rsidRPr="007C4944">
        <w:rPr>
          <w:b/>
        </w:rPr>
        <w:t>css file</w:t>
      </w:r>
      <w:r w:rsidRPr="007C4944">
        <w:t xml:space="preserve"> that is </w:t>
      </w:r>
      <w:r w:rsidRPr="007C4944">
        <w:rPr>
          <w:b/>
        </w:rPr>
        <w:t>strictly</w:t>
      </w:r>
      <w:r w:rsidRPr="007C4944">
        <w:t xml:space="preserve"> for this component. </w:t>
      </w:r>
      <w:r w:rsidR="003C32FA" w:rsidRPr="007C4944">
        <w:t>Also,</w:t>
      </w:r>
      <w:r w:rsidRPr="007C4944">
        <w:t xml:space="preserve"> if you create the component yourself, you have to remember to import it in the </w:t>
      </w:r>
      <w:r w:rsidRPr="007C4944">
        <w:rPr>
          <w:b/>
        </w:rPr>
        <w:t>declarations</w:t>
      </w:r>
      <w:r w:rsidRPr="007C4944">
        <w:t xml:space="preserve"> array inside the main </w:t>
      </w:r>
      <w:r w:rsidRPr="007C4944">
        <w:rPr>
          <w:b/>
        </w:rPr>
        <w:t>app module</w:t>
      </w:r>
      <w:r w:rsidRPr="007C4944">
        <w:t xml:space="preserve">. The </w:t>
      </w:r>
      <w:r w:rsidRPr="007C4944">
        <w:rPr>
          <w:noProof/>
        </w:rPr>
        <w:t xml:space="preserve">CLI </w:t>
      </w:r>
      <w:r w:rsidRPr="007C4944">
        <w:t>does all that work for us.</w:t>
      </w:r>
    </w:p>
    <w:p w14:paraId="0D9C00E1" w14:textId="6F8996EF" w:rsidR="007C4944" w:rsidRPr="007C4944" w:rsidRDefault="007C4944" w:rsidP="007C4944">
      <w:pPr>
        <w:rPr>
          <w:lang w:val="bg-BG"/>
        </w:rPr>
      </w:pPr>
      <w:r w:rsidRPr="007C4944">
        <w:t xml:space="preserve">Copy the following css inside </w:t>
      </w:r>
      <w:r w:rsidR="003C32FA">
        <w:t>"</w:t>
      </w:r>
      <w:r w:rsidRPr="007C4944">
        <w:rPr>
          <w:b/>
        </w:rPr>
        <w:t>article.component.css</w:t>
      </w:r>
      <w:r w:rsidR="003C32FA">
        <w:t>"</w:t>
      </w:r>
      <w:r w:rsidRPr="007C4944">
        <w:t>: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5B08DB4D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A72B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@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port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rl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'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ttp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/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googleapi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m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s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?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amil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Ralewa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');</w:t>
            </w:r>
          </w:p>
          <w:p w14:paraId="3B6F61B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* {</w:t>
            </w:r>
          </w:p>
          <w:p w14:paraId="3B04B32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family: 'Raleway',</w:t>
            </w:r>
          </w:p>
          <w:p w14:paraId="3E589FF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ans-serif;</w:t>
            </w:r>
          </w:p>
          <w:p w14:paraId="68FD187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weight: bold;</w:t>
            </w:r>
          </w:p>
          <w:p w14:paraId="50A1BD9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7F2400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 {</w:t>
            </w:r>
          </w:p>
          <w:p w14:paraId="53907E3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st-style-type: none;</w:t>
            </w:r>
          </w:p>
          <w:p w14:paraId="69475DC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width: 240px;</w:t>
            </w:r>
          </w:p>
          <w:p w14:paraId="71E6361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ext-align: center;</w:t>
            </w:r>
          </w:p>
          <w:p w14:paraId="27B53E0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5px;</w:t>
            </w:r>
          </w:p>
          <w:p w14:paraId="6F18BB1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-top: 20px;</w:t>
            </w:r>
          </w:p>
          <w:p w14:paraId="22CEAF4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-bottom: 20px;</w:t>
            </w:r>
          </w:p>
          <w:p w14:paraId="6E26568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ransition: all 0.2s linear;</w:t>
            </w:r>
          </w:p>
          <w:p w14:paraId="4FD1A9C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ext-align: center;</w:t>
            </w:r>
          </w:p>
          <w:p w14:paraId="396ABDD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bottom: 20px;</w:t>
            </w:r>
          </w:p>
          <w:p w14:paraId="4F00A6D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right: 15px;</w:t>
            </w:r>
          </w:p>
          <w:p w14:paraId="670D242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ADADE8;</w:t>
            </w:r>
          </w:p>
          <w:p w14:paraId="7E30BFC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2F3A772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:hover {</w:t>
            </w:r>
          </w:p>
          <w:p w14:paraId="70F9299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ransform: scale(1.04);</w:t>
            </w:r>
          </w:p>
          <w:p w14:paraId="21BD88A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lastRenderedPageBreak/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x-shadow:  -1px 2px 27px 3px rgba(0,0,0,0.09)</w:t>
            </w:r>
          </w:p>
          <w:p w14:paraId="7F315AB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23731B9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g {</w:t>
            </w:r>
          </w:p>
          <w:p w14:paraId="11F55CE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width: 150px;</w:t>
            </w:r>
          </w:p>
          <w:p w14:paraId="0CFA9C0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eight: 150px;</w:t>
            </w:r>
          </w:p>
          <w:p w14:paraId="053FBD2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top: 20px;</w:t>
            </w:r>
          </w:p>
          <w:p w14:paraId="7947BB5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4px;</w:t>
            </w:r>
          </w:p>
          <w:p w14:paraId="4FEAA0F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: 1px solid rgb(248, 248, 248);</w:t>
            </w:r>
          </w:p>
          <w:p w14:paraId="772F068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219D26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#title {</w:t>
            </w:r>
          </w:p>
          <w:p w14:paraId="13AA0C0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 xml:space="preserve">margin-bottom: 10px; </w:t>
            </w:r>
          </w:p>
          <w:p w14:paraId="7D9CCC2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0351AD7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F77B2D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.desc {</w:t>
            </w:r>
          </w:p>
          <w:p w14:paraId="5E141C4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10px;</w:t>
            </w:r>
          </w:p>
          <w:p w14:paraId="448D8F4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05BDAB0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utton {</w:t>
            </w:r>
          </w:p>
          <w:p w14:paraId="5857BD8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outline: none;</w:t>
            </w:r>
          </w:p>
          <w:p w14:paraId="390FD46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: none;</w:t>
            </w:r>
          </w:p>
          <w:p w14:paraId="2F53D81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white;</w:t>
            </w:r>
          </w:p>
          <w:p w14:paraId="3E94F8E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rgb(7, 7, 7);</w:t>
            </w:r>
          </w:p>
          <w:p w14:paraId="741E02B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6px;</w:t>
            </w:r>
          </w:p>
          <w:p w14:paraId="3E5A50C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3px;</w:t>
            </w:r>
          </w:p>
          <w:p w14:paraId="29D92A7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5px;</w:t>
            </w:r>
          </w:p>
          <w:p w14:paraId="0B3F317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1258422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utton:hover {</w:t>
            </w:r>
          </w:p>
          <w:p w14:paraId="5EED6E1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616192;</w:t>
            </w:r>
          </w:p>
          <w:p w14:paraId="55A51F2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3AA8065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7B17BED3" w14:textId="77777777" w:rsidR="007C4944" w:rsidRPr="007C4944" w:rsidRDefault="007C4944" w:rsidP="007C4944">
      <w:pPr>
        <w:rPr>
          <w:lang w:val="bg-BG"/>
        </w:rPr>
      </w:pPr>
      <w:r w:rsidRPr="007C4944">
        <w:lastRenderedPageBreak/>
        <w:t xml:space="preserve">We have to establish a </w:t>
      </w:r>
      <w:r w:rsidRPr="007C4944">
        <w:rPr>
          <w:b/>
        </w:rPr>
        <w:t>relationship</w:t>
      </w:r>
      <w:r w:rsidRPr="007C4944">
        <w:t xml:space="preserve"> between the </w:t>
      </w:r>
      <w:r w:rsidRPr="007C4944">
        <w:rPr>
          <w:b/>
        </w:rPr>
        <w:t>article</w:t>
      </w:r>
      <w:r w:rsidRPr="007C4944">
        <w:t xml:space="preserve"> component and the future </w:t>
      </w:r>
      <w:r w:rsidRPr="007C4944">
        <w:rPr>
          <w:b/>
        </w:rPr>
        <w:t>articles</w:t>
      </w:r>
      <w:r w:rsidRPr="007C4944">
        <w:t xml:space="preserve"> component. The one we are implementing right now is the </w:t>
      </w:r>
      <w:r w:rsidRPr="007C4944">
        <w:rPr>
          <w:b/>
        </w:rPr>
        <w:t>child component</w:t>
      </w:r>
      <w:r w:rsidRPr="007C4944">
        <w:t xml:space="preserve">. It will receive </w:t>
      </w:r>
      <w:r w:rsidRPr="007C4944">
        <w:rPr>
          <w:b/>
        </w:rPr>
        <w:t xml:space="preserve">two properties </w:t>
      </w:r>
      <w:r w:rsidRPr="007C4944">
        <w:t xml:space="preserve">that need to be </w:t>
      </w:r>
      <w:r w:rsidRPr="007C4944">
        <w:rPr>
          <w:b/>
        </w:rPr>
        <w:t>transferred</w:t>
      </w:r>
      <w:r w:rsidRPr="007C4944">
        <w:t xml:space="preserve"> from the parent to the child component. </w:t>
      </w:r>
    </w:p>
    <w:p w14:paraId="1966A7D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1 Create the Html Markup</w:t>
      </w:r>
    </w:p>
    <w:p w14:paraId="08CCB6CB" w14:textId="4E5FBE84" w:rsidR="007C4944" w:rsidRPr="007C4944" w:rsidRDefault="007C4944" w:rsidP="007C4944">
      <w:pPr>
        <w:rPr>
          <w:lang w:val="bg-BG"/>
        </w:rPr>
      </w:pPr>
      <w:r w:rsidRPr="007C4944">
        <w:t xml:space="preserve">Copy the following html inside </w:t>
      </w:r>
      <w:r w:rsidR="003C32FA">
        <w:t>"</w:t>
      </w:r>
      <w:r w:rsidRPr="007C4944">
        <w:rPr>
          <w:b/>
        </w:rPr>
        <w:t>article.component.html</w:t>
      </w:r>
      <w:r w:rsidR="003C32FA">
        <w:t>"</w:t>
      </w:r>
      <w:r w:rsidRPr="007C4944">
        <w:t>: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2A14112A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D334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li&gt;</w:t>
            </w:r>
          </w:p>
          <w:p w14:paraId="33F4369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div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id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title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{{article.title}}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div&gt;</w:t>
            </w:r>
          </w:p>
          <w:p w14:paraId="3ADEB02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button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*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ngIf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showReadMoreBtn"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(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click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)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readMore()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Read More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button&gt;</w:t>
            </w:r>
          </w:p>
          <w:p w14:paraId="0C194AC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button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*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ngIf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showHideBtn"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(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click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)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hideDesc()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Hide Desc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button&gt;</w:t>
            </w:r>
          </w:p>
          <w:p w14:paraId="4155552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button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(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click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)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toggleImage()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{{imageButtonTitle}}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button&gt;</w:t>
            </w:r>
          </w:p>
          <w:p w14:paraId="01B0BC3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div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class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desc"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*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ngIf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articleDescLen &gt; 0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{{descToShow}}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div&gt;</w:t>
            </w:r>
          </w:p>
          <w:p w14:paraId="74317E4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img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*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ngIf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imageIsShown"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src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{{article.imageUrl}}"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alt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article image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 xml:space="preserve"> /&gt;</w:t>
            </w:r>
          </w:p>
          <w:p w14:paraId="29C5F35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li&gt;</w:t>
            </w:r>
          </w:p>
        </w:tc>
      </w:tr>
    </w:tbl>
    <w:p w14:paraId="514A40D5" w14:textId="43DEF4B4" w:rsidR="007C4944" w:rsidRPr="007C4944" w:rsidRDefault="007C4944" w:rsidP="007C4944">
      <w:pPr>
        <w:rPr>
          <w:lang w:val="bg-BG"/>
        </w:rPr>
      </w:pPr>
      <w:r w:rsidRPr="007C4944">
        <w:lastRenderedPageBreak/>
        <w:t xml:space="preserve">Inside the html markup we will show a detailed description of each article </w:t>
      </w:r>
      <w:r w:rsidRPr="007C4944">
        <w:rPr>
          <w:noProof/>
        </w:rPr>
        <w:t>(</w:t>
      </w:r>
      <w:r w:rsidRPr="007C4944">
        <w:rPr>
          <w:b/>
        </w:rPr>
        <w:t>title</w:t>
      </w:r>
      <w:r w:rsidRPr="007C4944">
        <w:t xml:space="preserve">, </w:t>
      </w:r>
      <w:r w:rsidRPr="007C4944">
        <w:rPr>
          <w:b/>
        </w:rPr>
        <w:t>description</w:t>
      </w:r>
      <w:r w:rsidRPr="007C4944">
        <w:t xml:space="preserve"> and </w:t>
      </w:r>
      <w:r w:rsidRPr="007C4944">
        <w:rPr>
          <w:b/>
        </w:rPr>
        <w:t>image</w:t>
      </w:r>
      <w:r w:rsidRPr="007C4944">
        <w:t xml:space="preserve">). We have a total of </w:t>
      </w:r>
      <w:r w:rsidRPr="007C4944">
        <w:rPr>
          <w:b/>
        </w:rPr>
        <w:t xml:space="preserve">3 </w:t>
      </w:r>
      <w:r w:rsidR="003C32FA" w:rsidRPr="007C4944">
        <w:rPr>
          <w:b/>
        </w:rPr>
        <w:t>buttons,</w:t>
      </w:r>
      <w:r w:rsidRPr="007C4944">
        <w:t xml:space="preserve"> and each has an </w:t>
      </w:r>
      <w:r w:rsidRPr="007C4944">
        <w:rPr>
          <w:b/>
        </w:rPr>
        <w:t>onclick</w:t>
      </w:r>
      <w:r w:rsidRPr="007C4944">
        <w:t xml:space="preserve"> handler function. Two of these buttons will be </w:t>
      </w:r>
      <w:r w:rsidRPr="007C4944">
        <w:rPr>
          <w:b/>
        </w:rPr>
        <w:t>toggled</w:t>
      </w:r>
      <w:r w:rsidRPr="007C4944">
        <w:t xml:space="preserve">. Each time we click on </w:t>
      </w:r>
      <w:r w:rsidR="003C32FA">
        <w:t>"</w:t>
      </w:r>
      <w:r w:rsidRPr="007C4944">
        <w:rPr>
          <w:b/>
        </w:rPr>
        <w:t>Read More</w:t>
      </w:r>
      <w:r w:rsidR="003C32FA">
        <w:t>"</w:t>
      </w:r>
      <w:r w:rsidRPr="007C4944">
        <w:t xml:space="preserve"> 250 more symbols of the article description will be shown </w:t>
      </w:r>
      <w:r w:rsidRPr="007C4944">
        <w:rPr>
          <w:b/>
        </w:rPr>
        <w:t>until</w:t>
      </w:r>
      <w:r w:rsidRPr="007C4944">
        <w:t xml:space="preserve"> there is no more. The moment our description ends we have to show </w:t>
      </w:r>
      <w:r w:rsidR="003C32FA">
        <w:t>"</w:t>
      </w:r>
      <w:r w:rsidRPr="007C4944">
        <w:rPr>
          <w:b/>
        </w:rPr>
        <w:t>Hide Desc</w:t>
      </w:r>
      <w:r w:rsidR="003C32FA">
        <w:t>"</w:t>
      </w:r>
      <w:r w:rsidRPr="007C4944">
        <w:t xml:space="preserve">. Clicking </w:t>
      </w:r>
      <w:r w:rsidR="003C32FA">
        <w:t>"</w:t>
      </w:r>
      <w:r w:rsidRPr="007C4944">
        <w:rPr>
          <w:b/>
        </w:rPr>
        <w:t>Hide Desc</w:t>
      </w:r>
      <w:r w:rsidR="003C32FA">
        <w:t>"</w:t>
      </w:r>
      <w:r w:rsidRPr="007C4944">
        <w:t xml:space="preserve"> should </w:t>
      </w:r>
      <w:r w:rsidRPr="007C4944">
        <w:rPr>
          <w:b/>
        </w:rPr>
        <w:t>remove</w:t>
      </w:r>
      <w:r w:rsidRPr="007C4944">
        <w:t xml:space="preserve"> </w:t>
      </w:r>
      <w:r w:rsidR="003C32FA" w:rsidRPr="007C4944">
        <w:t>all</w:t>
      </w:r>
      <w:r w:rsidRPr="007C4944">
        <w:t xml:space="preserve"> the description inside and </w:t>
      </w:r>
      <w:r w:rsidRPr="007C4944">
        <w:rPr>
          <w:b/>
        </w:rPr>
        <w:t>reset</w:t>
      </w:r>
      <w:r w:rsidRPr="007C4944">
        <w:t xml:space="preserve"> the counter. Both buttons have an attached function to them – </w:t>
      </w:r>
      <w:r w:rsidRPr="007C4944">
        <w:rPr>
          <w:b/>
          <w:noProof/>
        </w:rPr>
        <w:t>readMore</w:t>
      </w:r>
      <w:r w:rsidRPr="007C4944">
        <w:rPr>
          <w:b/>
        </w:rPr>
        <w:t>()</w:t>
      </w:r>
      <w:r w:rsidRPr="007C4944">
        <w:t xml:space="preserve"> and </w:t>
      </w:r>
      <w:r w:rsidRPr="007C4944">
        <w:rPr>
          <w:b/>
          <w:noProof/>
        </w:rPr>
        <w:t>hideDesc</w:t>
      </w:r>
      <w:r w:rsidRPr="007C4944">
        <w:rPr>
          <w:b/>
        </w:rPr>
        <w:t>()</w:t>
      </w:r>
      <w:r w:rsidRPr="007C4944">
        <w:t xml:space="preserve">. We also have to show/hide the image, this is why we attach a </w:t>
      </w:r>
      <w:r w:rsidRPr="007C4944">
        <w:rPr>
          <w:b/>
          <w:noProof/>
        </w:rPr>
        <w:t>toggleImage</w:t>
      </w:r>
      <w:r w:rsidRPr="007C4944">
        <w:rPr>
          <w:b/>
        </w:rPr>
        <w:t>()</w:t>
      </w:r>
      <w:r w:rsidRPr="007C4944">
        <w:t xml:space="preserve"> function that we will implement later. </w:t>
      </w:r>
      <w:r w:rsidR="003C32FA" w:rsidRPr="007C4944">
        <w:t>All</w:t>
      </w:r>
      <w:r w:rsidRPr="007C4944">
        <w:t xml:space="preserve"> the properties inside the </w:t>
      </w:r>
      <w:r w:rsidRPr="007C4944">
        <w:rPr>
          <w:b/>
        </w:rPr>
        <w:t>*</w:t>
      </w:r>
      <w:r w:rsidRPr="007C4944">
        <w:rPr>
          <w:b/>
          <w:noProof/>
        </w:rPr>
        <w:t>ngIf</w:t>
      </w:r>
      <w:r w:rsidRPr="007C4944">
        <w:rPr>
          <w:noProof/>
        </w:rPr>
        <w:t xml:space="preserve"> </w:t>
      </w:r>
      <w:r w:rsidRPr="007C4944">
        <w:t>directive are controlled in our article component.</w:t>
      </w:r>
    </w:p>
    <w:p w14:paraId="14588B7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2 Create the Needed Properties</w:t>
      </w:r>
    </w:p>
    <w:p w14:paraId="0459A490" w14:textId="5C20457C" w:rsidR="007C4944" w:rsidRPr="007C4944" w:rsidRDefault="007C4944" w:rsidP="007C4944">
      <w:pPr>
        <w:rPr>
          <w:lang w:val="bg-BG"/>
        </w:rPr>
      </w:pPr>
      <w:r w:rsidRPr="007C4944">
        <w:t xml:space="preserve">Inside </w:t>
      </w:r>
      <w:r w:rsidR="003C32FA">
        <w:t>"</w:t>
      </w:r>
      <w:r w:rsidRPr="007C4944">
        <w:rPr>
          <w:b/>
        </w:rPr>
        <w:t>article.component.ts</w:t>
      </w:r>
      <w:r w:rsidR="003C32FA">
        <w:t>"</w:t>
      </w:r>
      <w:r w:rsidRPr="007C4944">
        <w:t xml:space="preserve"> we have to declare the following properties which we showcased in the previous section:</w:t>
      </w:r>
    </w:p>
    <w:p w14:paraId="7E0AD9C3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62D0F102" wp14:editId="04BAD5A9">
            <wp:extent cx="3186324" cy="1879600"/>
            <wp:effectExtent l="19050" t="19050" r="14605" b="25400"/>
            <wp:docPr id="28" name="Picture 28" descr="usOp25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sOp25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324" cy="1879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51098D" w14:textId="7E9C6134" w:rsidR="007C4944" w:rsidRPr="007C4944" w:rsidRDefault="007C4944" w:rsidP="007C4944">
      <w:pPr>
        <w:rPr>
          <w:lang w:val="bg-BG"/>
        </w:rPr>
      </w:pPr>
      <w:r w:rsidRPr="007C4944">
        <w:t xml:space="preserve">Both </w:t>
      </w:r>
      <w:r w:rsidRPr="007C4944">
        <w:rPr>
          <w:b/>
        </w:rPr>
        <w:t>article</w:t>
      </w:r>
      <w:r w:rsidRPr="007C4944">
        <w:t xml:space="preserve"> and </w:t>
      </w:r>
      <w:r w:rsidRPr="007C4944">
        <w:rPr>
          <w:b/>
          <w:noProof/>
        </w:rPr>
        <w:t>aricleDesc</w:t>
      </w:r>
      <w:r w:rsidRPr="007C4944">
        <w:rPr>
          <w:noProof/>
        </w:rPr>
        <w:t xml:space="preserve"> </w:t>
      </w:r>
      <w:r w:rsidRPr="007C4944">
        <w:t xml:space="preserve">will come from </w:t>
      </w:r>
      <w:r w:rsidRPr="007C4944">
        <w:rPr>
          <w:b/>
        </w:rPr>
        <w:t>above</w:t>
      </w:r>
      <w:r w:rsidRPr="007C4944">
        <w:t xml:space="preserve"> in the </w:t>
      </w:r>
      <w:r w:rsidRPr="007C4944">
        <w:rPr>
          <w:b/>
        </w:rPr>
        <w:t xml:space="preserve">articles component </w:t>
      </w:r>
      <w:r w:rsidRPr="007C4944">
        <w:t xml:space="preserve">which we will implement later. This is why we use the </w:t>
      </w:r>
      <w:r w:rsidRPr="007C4944">
        <w:rPr>
          <w:b/>
        </w:rPr>
        <w:t>@Input</w:t>
      </w:r>
      <w:r w:rsidRPr="007C4944">
        <w:t xml:space="preserve"> decorator that we need to import. We need a property to show the current description which can vary from </w:t>
      </w:r>
      <w:r w:rsidRPr="007C4944">
        <w:rPr>
          <w:b/>
        </w:rPr>
        <w:t>0 symbols</w:t>
      </w:r>
      <w:r w:rsidRPr="007C4944">
        <w:t xml:space="preserve"> until the </w:t>
      </w:r>
      <w:r w:rsidRPr="007C4944">
        <w:rPr>
          <w:b/>
        </w:rPr>
        <w:t>end</w:t>
      </w:r>
      <w:r w:rsidRPr="007C4944">
        <w:t xml:space="preserve">. The article description length is a </w:t>
      </w:r>
      <w:r w:rsidRPr="007C4944">
        <w:rPr>
          <w:b/>
        </w:rPr>
        <w:t>counter</w:t>
      </w:r>
      <w:r w:rsidRPr="007C4944">
        <w:t xml:space="preserve"> which controls how many symbols to show. The </w:t>
      </w:r>
      <w:r w:rsidRPr="007C4944">
        <w:rPr>
          <w:b/>
        </w:rPr>
        <w:t>3 boolean</w:t>
      </w:r>
      <w:r w:rsidRPr="007C4944">
        <w:t xml:space="preserve"> properties are used inside the </w:t>
      </w:r>
      <w:r w:rsidRPr="007C4944">
        <w:rPr>
          <w:b/>
        </w:rPr>
        <w:t>*</w:t>
      </w:r>
      <w:r w:rsidRPr="007C4944">
        <w:rPr>
          <w:b/>
          <w:noProof/>
        </w:rPr>
        <w:t>ngIf</w:t>
      </w:r>
      <w:r w:rsidRPr="007C4944">
        <w:rPr>
          <w:noProof/>
        </w:rPr>
        <w:t xml:space="preserve"> </w:t>
      </w:r>
      <w:r w:rsidRPr="007C4944">
        <w:t xml:space="preserve">directive to determine whether or not to </w:t>
      </w:r>
      <w:r w:rsidRPr="007C4944">
        <w:rPr>
          <w:b/>
        </w:rPr>
        <w:t>show</w:t>
      </w:r>
      <w:r w:rsidRPr="007C4944">
        <w:t xml:space="preserve"> or </w:t>
      </w:r>
      <w:r w:rsidRPr="007C4944">
        <w:rPr>
          <w:b/>
        </w:rPr>
        <w:t>hide</w:t>
      </w:r>
      <w:r w:rsidRPr="007C4944">
        <w:t xml:space="preserve"> a button. Also</w:t>
      </w:r>
      <w:r w:rsidR="003C32FA">
        <w:t>,</w:t>
      </w:r>
      <w:r w:rsidRPr="007C4944">
        <w:t xml:space="preserve"> the content of the image button is switched between </w:t>
      </w:r>
      <w:r w:rsidR="003C32FA">
        <w:t>"</w:t>
      </w:r>
      <w:r w:rsidRPr="007C4944">
        <w:rPr>
          <w:b/>
        </w:rPr>
        <w:t>Show Image</w:t>
      </w:r>
      <w:r w:rsidR="003C32FA">
        <w:t>"</w:t>
      </w:r>
      <w:r w:rsidRPr="007C4944">
        <w:t xml:space="preserve"> and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>.</w:t>
      </w:r>
    </w:p>
    <w:p w14:paraId="1CE81581" w14:textId="77777777" w:rsidR="007C4944" w:rsidRPr="007C4944" w:rsidRDefault="007C4944" w:rsidP="007C4944">
      <w:pPr>
        <w:rPr>
          <w:lang w:val="bg-BG"/>
        </w:rPr>
      </w:pPr>
      <w:r w:rsidRPr="007C4944">
        <w:t xml:space="preserve">Inside the constructor of the component define the article description length to </w:t>
      </w:r>
      <w:r w:rsidRPr="007C4944">
        <w:rPr>
          <w:b/>
        </w:rPr>
        <w:t>zero</w:t>
      </w:r>
      <w:r w:rsidRPr="007C4944">
        <w:t xml:space="preserve"> and the description to show to an </w:t>
      </w:r>
      <w:r w:rsidRPr="007C4944">
        <w:rPr>
          <w:b/>
        </w:rPr>
        <w:t>empty string</w:t>
      </w:r>
      <w:r w:rsidRPr="007C4944">
        <w:t xml:space="preserve"> </w:t>
      </w:r>
      <w:r w:rsidRPr="007C4944">
        <w:rPr>
          <w:noProof/>
        </w:rPr>
        <w:t>(</w:t>
      </w:r>
      <w:r w:rsidRPr="007C4944">
        <w:t xml:space="preserve">we can also do this in the </w:t>
      </w:r>
      <w:r w:rsidRPr="007C4944">
        <w:rPr>
          <w:b/>
          <w:noProof/>
        </w:rPr>
        <w:t>ngOnInit</w:t>
      </w:r>
      <w:r w:rsidRPr="007C4944">
        <w:rPr>
          <w:noProof/>
        </w:rPr>
        <w:t xml:space="preserve"> </w:t>
      </w:r>
      <w:r w:rsidRPr="007C4944">
        <w:t>lifecycle hook):</w:t>
      </w:r>
    </w:p>
    <w:p w14:paraId="0E8DC0F2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EA37882" wp14:editId="3052CAF9">
            <wp:extent cx="2800350" cy="974239"/>
            <wp:effectExtent l="19050" t="19050" r="19050" b="16510"/>
            <wp:docPr id="24" name="Picture 24" descr="hybWK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ybWKgH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974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12E31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3 Implement the Read More Function</w:t>
      </w:r>
    </w:p>
    <w:p w14:paraId="165A44E5" w14:textId="5249ED84" w:rsidR="007C4944" w:rsidRPr="007C4944" w:rsidRDefault="007C4944" w:rsidP="007C4944">
      <w:pPr>
        <w:rPr>
          <w:lang w:val="bg-BG"/>
        </w:rPr>
      </w:pPr>
      <w:r w:rsidRPr="007C4944">
        <w:t xml:space="preserve">Each time we click on </w:t>
      </w:r>
      <w:r w:rsidRPr="007C4944">
        <w:rPr>
          <w:b/>
          <w:noProof/>
        </w:rPr>
        <w:t>readMore</w:t>
      </w:r>
      <w:r w:rsidRPr="007C4944">
        <w:rPr>
          <w:b/>
        </w:rPr>
        <w:t xml:space="preserve">() </w:t>
      </w:r>
      <w:r w:rsidRPr="007C4944">
        <w:t xml:space="preserve">we have to </w:t>
      </w:r>
      <w:r w:rsidRPr="007C4944">
        <w:rPr>
          <w:b/>
        </w:rPr>
        <w:t>increase</w:t>
      </w:r>
      <w:r w:rsidRPr="007C4944">
        <w:t xml:space="preserve"> the article description length with </w:t>
      </w:r>
      <w:r w:rsidRPr="007C4944">
        <w:rPr>
          <w:b/>
        </w:rPr>
        <w:t>250 symbols</w:t>
      </w:r>
      <w:r w:rsidRPr="007C4944">
        <w:t xml:space="preserve"> and if the </w:t>
      </w:r>
      <w:r w:rsidRPr="007C4944">
        <w:rPr>
          <w:b/>
        </w:rPr>
        <w:t>new</w:t>
      </w:r>
      <w:r w:rsidRPr="007C4944">
        <w:t xml:space="preserve"> length is </w:t>
      </w:r>
      <w:r w:rsidRPr="007C4944">
        <w:rPr>
          <w:b/>
        </w:rPr>
        <w:t>more</w:t>
      </w:r>
      <w:r w:rsidRPr="007C4944">
        <w:t xml:space="preserve"> than the </w:t>
      </w:r>
      <w:r w:rsidRPr="007C4944">
        <w:rPr>
          <w:b/>
        </w:rPr>
        <w:t>actual</w:t>
      </w:r>
      <w:r w:rsidRPr="007C4944">
        <w:t xml:space="preserve"> description </w:t>
      </w:r>
      <w:r w:rsidR="003C32FA" w:rsidRPr="007C4944">
        <w:t>length,</w:t>
      </w:r>
      <w:r w:rsidRPr="007C4944">
        <w:t xml:space="preserve"> we have to change </w:t>
      </w:r>
      <w:r w:rsidRPr="007C4944">
        <w:rPr>
          <w:b/>
        </w:rPr>
        <w:t>both boolean</w:t>
      </w:r>
      <w:r w:rsidRPr="007C4944">
        <w:t xml:space="preserve"> properties accordingly. If the new length is </w:t>
      </w:r>
      <w:r w:rsidRPr="007C4944">
        <w:rPr>
          <w:b/>
        </w:rPr>
        <w:t>less</w:t>
      </w:r>
      <w:r w:rsidRPr="007C4944">
        <w:t xml:space="preserve"> than the </w:t>
      </w:r>
      <w:r w:rsidR="003C32FA" w:rsidRPr="007C4944">
        <w:t>actual,</w:t>
      </w:r>
      <w:r w:rsidRPr="007C4944">
        <w:t xml:space="preserve"> we have to </w:t>
      </w:r>
      <w:r w:rsidRPr="007C4944">
        <w:rPr>
          <w:b/>
        </w:rPr>
        <w:t>change</w:t>
      </w:r>
      <w:r w:rsidRPr="007C4944">
        <w:t xml:space="preserve"> the description to show. The following image is blurred, try to implement the logic yourself:</w:t>
      </w:r>
    </w:p>
    <w:p w14:paraId="2011B06D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734191B0" wp14:editId="357F07F9">
            <wp:extent cx="5867400" cy="1746250"/>
            <wp:effectExtent l="19050" t="19050" r="19050" b="25400"/>
            <wp:docPr id="11" name="Picture 11" descr="read m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ad mo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46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A0F401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 xml:space="preserve">Problem 4.4 Implement the </w:t>
      </w:r>
      <w:r w:rsidRPr="007C4944">
        <w:rPr>
          <w:rFonts w:eastAsiaTheme="majorEastAsia" w:cstheme="majorBidi"/>
          <w:b/>
          <w:noProof/>
          <w:color w:val="8F400B"/>
          <w:sz w:val="32"/>
          <w:szCs w:val="32"/>
        </w:rPr>
        <w:t>ToggleImage</w:t>
      </w:r>
      <w:r w:rsidRPr="007C4944">
        <w:rPr>
          <w:rFonts w:eastAsiaTheme="majorEastAsia" w:cstheme="majorBidi"/>
          <w:b/>
          <w:color w:val="8F400B"/>
          <w:sz w:val="32"/>
          <w:szCs w:val="32"/>
        </w:rPr>
        <w:t>() Function</w:t>
      </w:r>
    </w:p>
    <w:p w14:paraId="55684A29" w14:textId="45055CF1" w:rsidR="007C4944" w:rsidRPr="007C4944" w:rsidRDefault="007C4944" w:rsidP="007C4944">
      <w:pPr>
        <w:rPr>
          <w:lang w:val="bg-BG"/>
        </w:rPr>
      </w:pPr>
      <w:r w:rsidRPr="007C4944">
        <w:t xml:space="preserve">Each time we click on </w:t>
      </w:r>
      <w:r w:rsidR="003C32FA">
        <w:t>"</w:t>
      </w:r>
      <w:r w:rsidRPr="007C4944">
        <w:rPr>
          <w:b/>
        </w:rPr>
        <w:t>Show Image</w:t>
      </w:r>
      <w:r w:rsidR="003C32FA">
        <w:t>"</w:t>
      </w:r>
      <w:r w:rsidRPr="007C4944">
        <w:t xml:space="preserve"> we have to switch the boolean property to </w:t>
      </w:r>
      <w:r w:rsidRPr="007C4944">
        <w:rPr>
          <w:b/>
        </w:rPr>
        <w:t>true</w:t>
      </w:r>
      <w:r w:rsidRPr="007C4944">
        <w:t xml:space="preserve"> and change the </w:t>
      </w:r>
      <w:r w:rsidRPr="007C4944">
        <w:rPr>
          <w:b/>
        </w:rPr>
        <w:t>image title</w:t>
      </w:r>
      <w:r w:rsidRPr="007C4944">
        <w:t xml:space="preserve"> to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 xml:space="preserve">. If the content is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 xml:space="preserve"> we have to do the </w:t>
      </w:r>
      <w:r w:rsidRPr="007C4944">
        <w:rPr>
          <w:b/>
        </w:rPr>
        <w:t>opposite</w:t>
      </w:r>
      <w:r w:rsidRPr="007C4944">
        <w:t>.</w:t>
      </w:r>
    </w:p>
    <w:p w14:paraId="1CF1F8A3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656198D2" wp14:editId="6C30A76C">
            <wp:extent cx="5810250" cy="1159820"/>
            <wp:effectExtent l="19050" t="19050" r="19050" b="21590"/>
            <wp:docPr id="12" name="Picture 12" descr="toggl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oggle imag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159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29CBEC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 xml:space="preserve">Problem 4.5 Implement the </w:t>
      </w:r>
      <w:r w:rsidRPr="007C4944">
        <w:rPr>
          <w:rFonts w:eastAsiaTheme="majorEastAsia" w:cstheme="majorBidi"/>
          <w:b/>
          <w:noProof/>
          <w:color w:val="8F400B"/>
          <w:sz w:val="32"/>
          <w:szCs w:val="32"/>
        </w:rPr>
        <w:t>HideDesc</w:t>
      </w:r>
      <w:r w:rsidRPr="007C4944">
        <w:rPr>
          <w:rFonts w:eastAsiaTheme="majorEastAsia" w:cstheme="majorBidi"/>
          <w:b/>
          <w:color w:val="8F400B"/>
          <w:sz w:val="32"/>
          <w:szCs w:val="32"/>
        </w:rPr>
        <w:t>() Function</w:t>
      </w:r>
    </w:p>
    <w:p w14:paraId="64AABF9A" w14:textId="4EBD81CF" w:rsidR="007C4944" w:rsidRPr="007C4944" w:rsidRDefault="007C4944" w:rsidP="007C4944">
      <w:pPr>
        <w:rPr>
          <w:lang w:val="bg-BG"/>
        </w:rPr>
      </w:pPr>
      <w:r w:rsidRPr="007C4944">
        <w:t xml:space="preserve">This function should </w:t>
      </w:r>
      <w:r w:rsidRPr="007C4944">
        <w:rPr>
          <w:b/>
        </w:rPr>
        <w:t>reset</w:t>
      </w:r>
      <w:r w:rsidRPr="007C4944">
        <w:t xml:space="preserve"> the description to show and the description length counter and also </w:t>
      </w:r>
      <w:r w:rsidRPr="007C4944">
        <w:rPr>
          <w:b/>
        </w:rPr>
        <w:t>switch</w:t>
      </w:r>
      <w:r w:rsidRPr="007C4944">
        <w:t xml:space="preserve"> both buttons.</w:t>
      </w:r>
    </w:p>
    <w:p w14:paraId="05856FF5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2193D319" wp14:editId="3F16191C">
            <wp:extent cx="3219450" cy="1522499"/>
            <wp:effectExtent l="19050" t="19050" r="19050" b="20955"/>
            <wp:docPr id="13" name="Picture 13" descr="hide de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ide desc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5224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4CAE4" w14:textId="77777777" w:rsidR="007C4944" w:rsidRPr="007C4944" w:rsidRDefault="007C4944" w:rsidP="007C4944">
      <w:pPr>
        <w:pStyle w:val="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s Component</w:t>
      </w:r>
    </w:p>
    <w:p w14:paraId="7D887234" w14:textId="77777777" w:rsidR="007C4944" w:rsidRPr="007C4944" w:rsidRDefault="007C4944" w:rsidP="007C4944">
      <w:pPr>
        <w:rPr>
          <w:lang w:val="bg-BG"/>
        </w:rPr>
      </w:pPr>
      <w:r w:rsidRPr="007C4944">
        <w:t xml:space="preserve">After we have created the child component the only thing left is to create the articles component and </w:t>
      </w:r>
      <w:r w:rsidRPr="007C4944">
        <w:rPr>
          <w:b/>
        </w:rPr>
        <w:t>pass</w:t>
      </w:r>
      <w:r w:rsidRPr="007C4944">
        <w:t xml:space="preserve"> the array of data from </w:t>
      </w:r>
      <w:r w:rsidRPr="007C4944">
        <w:rPr>
          <w:b/>
        </w:rPr>
        <w:t>parent</w:t>
      </w:r>
      <w:r w:rsidRPr="007C4944">
        <w:t xml:space="preserve"> to </w:t>
      </w:r>
      <w:r w:rsidRPr="007C4944">
        <w:rPr>
          <w:b/>
        </w:rPr>
        <w:t>child</w:t>
      </w:r>
      <w:r w:rsidRPr="007C4944">
        <w:t>.</w:t>
      </w:r>
    </w:p>
    <w:p w14:paraId="76922BF3" w14:textId="2CD15D09" w:rsidR="007C4944" w:rsidRPr="007C4944" w:rsidRDefault="007C4944" w:rsidP="007C4944">
      <w:pPr>
        <w:rPr>
          <w:lang w:val="bg-BG"/>
        </w:rPr>
      </w:pPr>
      <w:r w:rsidRPr="007C4944">
        <w:t xml:space="preserve">Create articles component using </w:t>
      </w:r>
      <w:r w:rsidR="003C32FA">
        <w:t>"</w:t>
      </w:r>
      <w:r w:rsidRPr="007C4944">
        <w:rPr>
          <w:b/>
        </w:rPr>
        <w:t>ng generate component articles</w:t>
      </w:r>
      <w:r w:rsidR="003C32FA">
        <w:t>"</w:t>
      </w:r>
      <w:r w:rsidRPr="007C4944">
        <w:t xml:space="preserve"> and copy the following </w:t>
      </w:r>
      <w:r w:rsidRPr="007C4944">
        <w:rPr>
          <w:b/>
        </w:rPr>
        <w:t>css</w:t>
      </w:r>
      <w:r w:rsidRPr="007C4944">
        <w:t xml:space="preserve"> inside </w:t>
      </w:r>
      <w:r w:rsidR="003C32FA">
        <w:t>"</w:t>
      </w:r>
      <w:r w:rsidRPr="007C4944">
        <w:rPr>
          <w:b/>
        </w:rPr>
        <w:t>articles.component.css</w:t>
      </w:r>
      <w:r w:rsidR="003C32FA">
        <w:t>"</w:t>
      </w:r>
      <w:r w:rsidRPr="007C4944">
        <w:t>: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14594A90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CFB3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l {</w:t>
            </w:r>
          </w:p>
          <w:p w14:paraId="672F5E0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display: flex;</w:t>
            </w:r>
          </w:p>
          <w:p w14:paraId="1F36161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lex-flow: row wrap;</w:t>
            </w:r>
          </w:p>
          <w:p w14:paraId="78FA665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justify-content: center;</w:t>
            </w:r>
          </w:p>
          <w:p w14:paraId="3936013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40px auto;</w:t>
            </w:r>
          </w:p>
          <w:p w14:paraId="67D93F2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408E260B" w14:textId="77777777" w:rsidR="007C4944" w:rsidRPr="007C4944" w:rsidRDefault="007C4944" w:rsidP="007C4944">
      <w:pPr>
        <w:rPr>
          <w:lang w:val="bg-BG"/>
        </w:rPr>
      </w:pPr>
    </w:p>
    <w:p w14:paraId="6532438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lastRenderedPageBreak/>
        <w:t>Problem 5.1 Implement Logic Inside the Component</w:t>
      </w:r>
    </w:p>
    <w:p w14:paraId="1042CFF2" w14:textId="798101E2" w:rsidR="007C4944" w:rsidRPr="007C4944" w:rsidRDefault="007C4944" w:rsidP="007C4944">
      <w:pPr>
        <w:rPr>
          <w:lang w:val="bg-BG"/>
        </w:rPr>
      </w:pPr>
      <w:r w:rsidRPr="007C4944">
        <w:t xml:space="preserve">Inside the articles component we need an array property which will hold our articles and we need to initialize the array inside the </w:t>
      </w:r>
      <w:r w:rsidRPr="007C4944">
        <w:rPr>
          <w:b/>
          <w:noProof/>
        </w:rPr>
        <w:t>ngOnInit</w:t>
      </w:r>
      <w:r w:rsidRPr="007C4944">
        <w:rPr>
          <w:noProof/>
        </w:rPr>
        <w:t xml:space="preserve"> </w:t>
      </w:r>
      <w:r w:rsidRPr="007C4944">
        <w:t xml:space="preserve">hook. In this case we create an </w:t>
      </w:r>
      <w:r w:rsidRPr="007C4944">
        <w:rPr>
          <w:b/>
        </w:rPr>
        <w:t>instance</w:t>
      </w:r>
      <w:r w:rsidRPr="007C4944">
        <w:t xml:space="preserve"> of our article data. </w:t>
      </w:r>
    </w:p>
    <w:p w14:paraId="6E303268" w14:textId="0D0F49B7" w:rsidR="007C4944" w:rsidRPr="007C4944" w:rsidRDefault="007C4944" w:rsidP="007C4944">
      <w:pPr>
        <w:rPr>
          <w:i/>
          <w:lang w:val="bg-BG"/>
        </w:rPr>
      </w:pPr>
      <w:r w:rsidRPr="007C4944">
        <w:rPr>
          <w:i/>
        </w:rPr>
        <w:t xml:space="preserve">Note: This is not recommended since Angular has integrated </w:t>
      </w:r>
      <w:r w:rsidRPr="007C4944">
        <w:rPr>
          <w:b/>
          <w:i/>
        </w:rPr>
        <w:t>dependency injection</w:t>
      </w:r>
      <w:r w:rsidRPr="007C4944">
        <w:rPr>
          <w:i/>
        </w:rPr>
        <w:t xml:space="preserve"> which is always a good practice to use, but since we don</w:t>
      </w:r>
      <w:r w:rsidR="003C32FA">
        <w:rPr>
          <w:i/>
        </w:rPr>
        <w:t>'</w:t>
      </w:r>
      <w:r w:rsidRPr="007C4944">
        <w:rPr>
          <w:i/>
        </w:rPr>
        <w:t>t know how to implement it yet this will do for now.</w:t>
      </w:r>
    </w:p>
    <w:p w14:paraId="4A0AA229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4DCE1566" wp14:editId="7617B5CE">
            <wp:extent cx="3810000" cy="1609788"/>
            <wp:effectExtent l="19050" t="19050" r="19050" b="28575"/>
            <wp:docPr id="9" name="Picture 9" descr="bZl7p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Zl7pTH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6097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412F7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5.2 Create the Html Markup</w:t>
      </w:r>
    </w:p>
    <w:p w14:paraId="1F90951F" w14:textId="70214734" w:rsidR="007C4944" w:rsidRPr="007C4944" w:rsidRDefault="007C4944" w:rsidP="007C4944">
      <w:pPr>
        <w:rPr>
          <w:lang w:val="bg-BG"/>
        </w:rPr>
      </w:pPr>
      <w:r w:rsidRPr="007C4944">
        <w:t xml:space="preserve">Now we have to create the html markup for the articles component. We have to </w:t>
      </w:r>
      <w:r w:rsidRPr="007C4944">
        <w:rPr>
          <w:b/>
        </w:rPr>
        <w:t>iterate</w:t>
      </w:r>
      <w:r w:rsidRPr="007C4944">
        <w:t xml:space="preserve"> through all articles using the </w:t>
      </w:r>
      <w:r w:rsidRPr="007C4944">
        <w:rPr>
          <w:b/>
        </w:rPr>
        <w:t>*</w:t>
      </w:r>
      <w:r w:rsidRPr="007C4944">
        <w:rPr>
          <w:b/>
          <w:noProof/>
        </w:rPr>
        <w:t>ngFor</w:t>
      </w:r>
      <w:r w:rsidRPr="007C4944">
        <w:rPr>
          <w:noProof/>
        </w:rPr>
        <w:t xml:space="preserve"> </w:t>
      </w:r>
      <w:r w:rsidRPr="007C4944">
        <w:t xml:space="preserve">directive and </w:t>
      </w:r>
      <w:r w:rsidRPr="007C4944">
        <w:rPr>
          <w:b/>
        </w:rPr>
        <w:t>pass</w:t>
      </w:r>
      <w:r w:rsidRPr="007C4944">
        <w:t xml:space="preserve"> each article and article description to the </w:t>
      </w:r>
      <w:r w:rsidRPr="007C4944">
        <w:rPr>
          <w:b/>
        </w:rPr>
        <w:t xml:space="preserve">child </w:t>
      </w:r>
      <w:r w:rsidRPr="007C4944">
        <w:t xml:space="preserve">article component using the square brackets. Also use the article component </w:t>
      </w:r>
      <w:r w:rsidRPr="007C4944">
        <w:rPr>
          <w:b/>
        </w:rPr>
        <w:t>selector</w:t>
      </w:r>
      <w:r w:rsidRPr="007C4944">
        <w:t xml:space="preserve"> inside.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68D4B34E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594B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ul&gt;</w:t>
            </w:r>
          </w:p>
          <w:p w14:paraId="3916EAC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app-article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 xml:space="preserve"> *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ngFor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let a of articles"</w:t>
            </w:r>
          </w:p>
          <w:p w14:paraId="3F3993E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[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article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]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a"</w:t>
            </w:r>
          </w:p>
          <w:p w14:paraId="1EEC0D4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[</w:t>
            </w:r>
            <w:r w:rsidRPr="007C4944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lang w:eastAsia="bg-BG"/>
              </w:rPr>
              <w:t>articleDesc</w:t>
            </w:r>
            <w:r w:rsidRPr="007C4944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  <w:t>]=</w:t>
            </w:r>
            <w:r w:rsidRPr="007C4944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lang w:eastAsia="bg-BG"/>
              </w:rPr>
              <w:t>"a.description"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gt;</w:t>
            </w:r>
          </w:p>
          <w:p w14:paraId="60C699D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app-article&gt;</w:t>
            </w:r>
          </w:p>
          <w:p w14:paraId="3E088B4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lang w:eastAsia="bg-BG"/>
              </w:rPr>
              <w:t>&lt;/ul&gt;</w:t>
            </w:r>
          </w:p>
        </w:tc>
      </w:tr>
    </w:tbl>
    <w:p w14:paraId="7F3BF381" w14:textId="1CF3EDDE" w:rsidR="007C4944" w:rsidRPr="007C4944" w:rsidRDefault="007C4944" w:rsidP="007C4944">
      <w:pPr>
        <w:rPr>
          <w:lang w:val="bg-BG"/>
        </w:rPr>
      </w:pPr>
      <w:r w:rsidRPr="007C4944">
        <w:t xml:space="preserve">Only thing left is to place the articles selector inside </w:t>
      </w:r>
      <w:r w:rsidR="003C32FA">
        <w:t>"</w:t>
      </w:r>
      <w:r w:rsidRPr="007C4944">
        <w:rPr>
          <w:b/>
        </w:rPr>
        <w:t>app.component.html</w:t>
      </w:r>
      <w:r w:rsidR="003C32FA">
        <w:t>"</w:t>
      </w:r>
      <w:r w:rsidRPr="007C4944">
        <w:t xml:space="preserve"> using both tags:</w:t>
      </w:r>
    </w:p>
    <w:p w14:paraId="39F9891C" w14:textId="3786BE85" w:rsidR="007C4944" w:rsidRDefault="007C4944" w:rsidP="007C4944">
      <w:pPr>
        <w:rPr>
          <w:b/>
        </w:rPr>
      </w:pPr>
      <w:r w:rsidRPr="007C4944">
        <w:rPr>
          <w:lang w:val="bg-BG"/>
        </w:rPr>
        <w:t xml:space="preserve"> </w:t>
      </w:r>
      <w:r w:rsidRPr="007C4944">
        <w:rPr>
          <w:b/>
        </w:rPr>
        <w:t>&lt;app-articles&gt;&lt;/app-articles&gt;</w:t>
      </w:r>
    </w:p>
    <w:p w14:paraId="350DCAB8" w14:textId="77777777" w:rsidR="007C4944" w:rsidRPr="007C4944" w:rsidRDefault="007C4944" w:rsidP="007C4944">
      <w:pPr>
        <w:pStyle w:val="2"/>
        <w:numPr>
          <w:ilvl w:val="0"/>
          <w:numId w:val="41"/>
        </w:numPr>
        <w:ind w:left="426" w:hanging="426"/>
        <w:rPr>
          <w:lang w:val="bg-BG"/>
        </w:rPr>
      </w:pPr>
      <w:r w:rsidRPr="007C4944">
        <w:t>Test the Application</w:t>
      </w:r>
    </w:p>
    <w:p w14:paraId="6D26BC9F" w14:textId="77777777" w:rsidR="007C4944" w:rsidRPr="007C4944" w:rsidRDefault="007C4944" w:rsidP="007C4944">
      <w:pPr>
        <w:rPr>
          <w:lang w:val="bg-BG"/>
        </w:rPr>
      </w:pPr>
      <w:r w:rsidRPr="007C4944">
        <w:t>If everything went smoothly you can test your application and try out all of the functionality. Show/Hide the description and Show/Hide the image. It should look like this:</w:t>
      </w:r>
    </w:p>
    <w:p w14:paraId="592EBD29" w14:textId="0C704A4F" w:rsidR="00640502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6A6922E" wp14:editId="3F42A961">
            <wp:extent cx="5242560" cy="2100145"/>
            <wp:effectExtent l="19050" t="19050" r="15240" b="14605"/>
            <wp:docPr id="14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2100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7C4944" w:rsidSect="00235DA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80527" w14:textId="77777777" w:rsidR="00235DAD" w:rsidRDefault="00235DAD" w:rsidP="008068A2">
      <w:pPr>
        <w:spacing w:after="0" w:line="240" w:lineRule="auto"/>
      </w:pPr>
      <w:r>
        <w:separator/>
      </w:r>
    </w:p>
  </w:endnote>
  <w:endnote w:type="continuationSeparator" w:id="0">
    <w:p w14:paraId="62F08E4A" w14:textId="77777777" w:rsidR="00235DAD" w:rsidRDefault="00235D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3C32FA" w:rsidRDefault="003C32F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C32FA" w:rsidRPr="002C539D" w:rsidRDefault="003C32F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3C32FA" w:rsidRPr="002C539D" w:rsidRDefault="003C32F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C32FA" w:rsidRPr="002C539D" w:rsidRDefault="003C32F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3C32FA" w:rsidRPr="00596AA5" w:rsidRDefault="003C32F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3C32FA" w:rsidRPr="002C539D" w:rsidRDefault="003C32F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3C32FA" w:rsidRPr="00596AA5" w:rsidRDefault="003C32F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C32FA" w:rsidRPr="00596AA5" w:rsidRDefault="003C32F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3C32FA" w:rsidRPr="00596AA5" w:rsidRDefault="003C32F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164EB" w14:textId="77777777" w:rsidR="00235DAD" w:rsidRDefault="00235DAD" w:rsidP="008068A2">
      <w:pPr>
        <w:spacing w:after="0" w:line="240" w:lineRule="auto"/>
      </w:pPr>
      <w:r>
        <w:separator/>
      </w:r>
    </w:p>
  </w:footnote>
  <w:footnote w:type="continuationSeparator" w:id="0">
    <w:p w14:paraId="20776DA2" w14:textId="77777777" w:rsidR="00235DAD" w:rsidRDefault="00235D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C32FA" w:rsidRDefault="003C32F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0156579">
    <w:abstractNumId w:val="0"/>
  </w:num>
  <w:num w:numId="2" w16cid:durableId="327441662">
    <w:abstractNumId w:val="40"/>
  </w:num>
  <w:num w:numId="3" w16cid:durableId="297103010">
    <w:abstractNumId w:val="8"/>
  </w:num>
  <w:num w:numId="4" w16cid:durableId="2083286006">
    <w:abstractNumId w:val="25"/>
  </w:num>
  <w:num w:numId="5" w16cid:durableId="1629044957">
    <w:abstractNumId w:val="26"/>
  </w:num>
  <w:num w:numId="6" w16cid:durableId="1913273133">
    <w:abstractNumId w:val="30"/>
  </w:num>
  <w:num w:numId="7" w16cid:durableId="1005012082">
    <w:abstractNumId w:val="3"/>
  </w:num>
  <w:num w:numId="8" w16cid:durableId="1607616737">
    <w:abstractNumId w:val="7"/>
  </w:num>
  <w:num w:numId="9" w16cid:durableId="682245356">
    <w:abstractNumId w:val="23"/>
  </w:num>
  <w:num w:numId="10" w16cid:durableId="16253068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4729341">
    <w:abstractNumId w:val="4"/>
  </w:num>
  <w:num w:numId="12" w16cid:durableId="1525754117">
    <w:abstractNumId w:val="18"/>
  </w:num>
  <w:num w:numId="13" w16cid:durableId="630328919">
    <w:abstractNumId w:val="1"/>
  </w:num>
  <w:num w:numId="14" w16cid:durableId="1464931907">
    <w:abstractNumId w:val="29"/>
  </w:num>
  <w:num w:numId="15" w16cid:durableId="2055688937">
    <w:abstractNumId w:val="9"/>
  </w:num>
  <w:num w:numId="16" w16cid:durableId="298458397">
    <w:abstractNumId w:val="35"/>
  </w:num>
  <w:num w:numId="17" w16cid:durableId="1431047711">
    <w:abstractNumId w:val="24"/>
  </w:num>
  <w:num w:numId="18" w16cid:durableId="277950028">
    <w:abstractNumId w:val="39"/>
  </w:num>
  <w:num w:numId="19" w16cid:durableId="247691434">
    <w:abstractNumId w:val="32"/>
  </w:num>
  <w:num w:numId="20" w16cid:durableId="828324193">
    <w:abstractNumId w:val="17"/>
  </w:num>
  <w:num w:numId="21" w16cid:durableId="1294291011">
    <w:abstractNumId w:val="28"/>
  </w:num>
  <w:num w:numId="22" w16cid:durableId="1807354346">
    <w:abstractNumId w:val="11"/>
  </w:num>
  <w:num w:numId="23" w16cid:durableId="518589818">
    <w:abstractNumId w:val="14"/>
  </w:num>
  <w:num w:numId="24" w16cid:durableId="1980576162">
    <w:abstractNumId w:val="2"/>
  </w:num>
  <w:num w:numId="25" w16cid:durableId="70009248">
    <w:abstractNumId w:val="6"/>
  </w:num>
  <w:num w:numId="26" w16cid:durableId="1219512542">
    <w:abstractNumId w:val="15"/>
  </w:num>
  <w:num w:numId="27" w16cid:durableId="937173989">
    <w:abstractNumId w:val="34"/>
  </w:num>
  <w:num w:numId="28" w16cid:durableId="648827638">
    <w:abstractNumId w:val="16"/>
  </w:num>
  <w:num w:numId="29" w16cid:durableId="1417555534">
    <w:abstractNumId w:val="38"/>
  </w:num>
  <w:num w:numId="30" w16cid:durableId="1775857596">
    <w:abstractNumId w:val="19"/>
  </w:num>
  <w:num w:numId="31" w16cid:durableId="1567647375">
    <w:abstractNumId w:val="10"/>
  </w:num>
  <w:num w:numId="32" w16cid:durableId="525215758">
    <w:abstractNumId w:val="33"/>
  </w:num>
  <w:num w:numId="33" w16cid:durableId="614749003">
    <w:abstractNumId w:val="36"/>
  </w:num>
  <w:num w:numId="34" w16cid:durableId="310135799">
    <w:abstractNumId w:val="22"/>
  </w:num>
  <w:num w:numId="35" w16cid:durableId="1043948212">
    <w:abstractNumId w:val="37"/>
  </w:num>
  <w:num w:numId="36" w16cid:durableId="939265193">
    <w:abstractNumId w:val="5"/>
  </w:num>
  <w:num w:numId="37" w16cid:durableId="1446654333">
    <w:abstractNumId w:val="20"/>
  </w:num>
  <w:num w:numId="38" w16cid:durableId="1658613102">
    <w:abstractNumId w:val="13"/>
  </w:num>
  <w:num w:numId="39" w16cid:durableId="200552632">
    <w:abstractNumId w:val="27"/>
  </w:num>
  <w:num w:numId="40" w16cid:durableId="601035660">
    <w:abstractNumId w:val="31"/>
  </w:num>
  <w:num w:numId="41" w16cid:durableId="147475847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AzMzM2MDIyMDBW0lEKTi0uzszPAykwqgUAKFROK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60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2"/>
    <w:rsid w:val="002326A7"/>
    <w:rsid w:val="00232E7D"/>
    <w:rsid w:val="00235DA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621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2FA"/>
    <w:rsid w:val="003E1013"/>
    <w:rsid w:val="003E167F"/>
    <w:rsid w:val="003E2A3C"/>
    <w:rsid w:val="003E2F33"/>
    <w:rsid w:val="003E6BFB"/>
    <w:rsid w:val="003F032C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CFB"/>
    <w:rsid w:val="005172E9"/>
    <w:rsid w:val="00517B12"/>
    <w:rsid w:val="00524789"/>
    <w:rsid w:val="00527BE8"/>
    <w:rsid w:val="005439C9"/>
    <w:rsid w:val="00553CCB"/>
    <w:rsid w:val="00560C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10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94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17"/>
    <w:rsid w:val="008105A0"/>
    <w:rsid w:val="00836CA4"/>
    <w:rsid w:val="0085184F"/>
    <w:rsid w:val="00861625"/>
    <w:rsid w:val="008617B5"/>
    <w:rsid w:val="00870828"/>
    <w:rsid w:val="0088080B"/>
    <w:rsid w:val="00882B3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37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039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DB40B-6B21-452F-8C07-C26D46157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69</Words>
  <Characters>100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ularFundamentals Components Lab</vt:lpstr>
    </vt:vector>
  </TitlesOfParts>
  <Company>SoftUni – https://softuni.org</Company>
  <LinksUpToDate>false</LinksUpToDate>
  <CharactersWithSpaces>1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ularFundamentals Components Lab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1</cp:revision>
  <cp:lastPrinted>2023-05-30T08:57:00Z</cp:lastPrinted>
  <dcterms:created xsi:type="dcterms:W3CDTF">2019-11-12T12:29:00Z</dcterms:created>
  <dcterms:modified xsi:type="dcterms:W3CDTF">2024-02-01T07:51:00Z</dcterms:modified>
  <cp:category>computer programming;programming;software development;software engineering</cp:category>
</cp:coreProperties>
</file>